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347A78" w14:textId="58F10843" w:rsidR="00092464" w:rsidRDefault="009A6408" w:rsidP="002B7A02">
      <w:pPr>
        <w:pStyle w:val="Title"/>
        <w:jc w:val="center"/>
      </w:pPr>
      <w:r>
        <w:t>Quiz</w:t>
      </w:r>
      <w:r w:rsidR="0068644B">
        <w:t xml:space="preserve"> 0</w:t>
      </w:r>
      <w:r w:rsidR="003A24F0">
        <w:t>3</w:t>
      </w:r>
    </w:p>
    <w:p w14:paraId="0D0468A7" w14:textId="77777777" w:rsidR="001E0FA0" w:rsidRDefault="001E0FA0" w:rsidP="001E0FA0">
      <w:pPr>
        <w:spacing w:before="240"/>
        <w:jc w:val="both"/>
        <w:rPr>
          <w:rFonts w:cstheme="minorHAnsi"/>
        </w:rPr>
      </w:pPr>
      <w:r>
        <w:rPr>
          <w:rFonts w:cstheme="minorHAnsi"/>
        </w:rPr>
        <w:t>The CDA has decided to use small teams to administer the COVID-19 vaccine to the residents of Islamabad at key locations in the city. The location map is shown in the figure, where location O is the entry point and location T is the exit point, and the numbers show the distance between the locations.</w:t>
      </w:r>
    </w:p>
    <w:p w14:paraId="7D2F81FE" w14:textId="77777777" w:rsidR="001E0FA0" w:rsidRPr="000F24AE" w:rsidRDefault="001E0FA0" w:rsidP="001E0FA0">
      <w:pPr>
        <w:spacing w:before="240"/>
        <w:jc w:val="center"/>
        <w:rPr>
          <w:rFonts w:cstheme="minorHAnsi"/>
        </w:rPr>
      </w:pPr>
      <w:r w:rsidRPr="00EA02DC">
        <w:rPr>
          <w:rFonts w:cstheme="minorHAnsi"/>
          <w:noProof/>
        </w:rPr>
        <w:drawing>
          <wp:inline distT="0" distB="0" distL="0" distR="0" wp14:anchorId="5FAE0DEA" wp14:editId="3358C32B">
            <wp:extent cx="3829584" cy="1800476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29584" cy="180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9AD760" w14:textId="0733D1D2" w:rsidR="001E0FA0" w:rsidRDefault="001E0FA0" w:rsidP="001E0FA0">
      <w:pPr>
        <w:spacing w:before="240"/>
        <w:jc w:val="both"/>
        <w:rPr>
          <w:rFonts w:eastAsiaTheme="minorEastAsia"/>
        </w:rPr>
      </w:pPr>
      <w:r>
        <w:rPr>
          <w:rFonts w:eastAsiaTheme="minorEastAsia"/>
        </w:rPr>
        <w:t xml:space="preserve">The problem is to determine the </w:t>
      </w:r>
      <w:r w:rsidR="00DA025D">
        <w:rPr>
          <w:rFonts w:eastAsiaTheme="minorEastAsia"/>
        </w:rPr>
        <w:t xml:space="preserve">shortest </w:t>
      </w:r>
      <w:r>
        <w:rPr>
          <w:rFonts w:eastAsiaTheme="minorEastAsia"/>
        </w:rPr>
        <w:t>route from location O to location T</w:t>
      </w:r>
      <w:r w:rsidR="00392FF2">
        <w:rPr>
          <w:rFonts w:eastAsiaTheme="minorEastAsia"/>
        </w:rPr>
        <w:t>.</w:t>
      </w:r>
    </w:p>
    <w:p w14:paraId="17B22D10" w14:textId="7AA81B6B" w:rsidR="00BE0B0A" w:rsidRPr="00392FF2" w:rsidRDefault="00392FF2" w:rsidP="00392FF2">
      <w:pPr>
        <w:pStyle w:val="ListParagraph"/>
        <w:numPr>
          <w:ilvl w:val="0"/>
          <w:numId w:val="7"/>
        </w:numPr>
        <w:jc w:val="both"/>
      </w:pPr>
      <w:r>
        <w:rPr>
          <w:rFonts w:eastAsiaTheme="minorEastAsia"/>
        </w:rPr>
        <w:t>What kind of network model fits this problem?</w:t>
      </w:r>
      <w:r w:rsidR="00E25015">
        <w:rPr>
          <w:rFonts w:eastAsiaTheme="minorEastAsia"/>
        </w:rPr>
        <w:t xml:space="preserve"> Shortest path problem</w:t>
      </w:r>
    </w:p>
    <w:p w14:paraId="17F96502" w14:textId="4008DB48" w:rsidR="00392FF2" w:rsidRDefault="00572BA0" w:rsidP="00392FF2">
      <w:pPr>
        <w:pStyle w:val="ListParagraph"/>
        <w:numPr>
          <w:ilvl w:val="0"/>
          <w:numId w:val="7"/>
        </w:numPr>
        <w:jc w:val="both"/>
      </w:pPr>
      <w:r>
        <w:t>Translate this problem into a minimum cost flow model.</w:t>
      </w:r>
    </w:p>
    <w:p w14:paraId="5EB8A174" w14:textId="7F0CF75E" w:rsidR="0033331C" w:rsidRDefault="0033331C" w:rsidP="00195284">
      <w:pPr>
        <w:jc w:val="center"/>
      </w:pPr>
      <w:r>
        <w:rPr>
          <w:noProof/>
        </w:rPr>
        <w:drawing>
          <wp:inline distT="0" distB="0" distL="0" distR="0" wp14:anchorId="2F7AC25E" wp14:editId="137F554F">
            <wp:extent cx="4962525" cy="31527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315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333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874CA"/>
    <w:multiLevelType w:val="hybridMultilevel"/>
    <w:tmpl w:val="5A6E8B1C"/>
    <w:lvl w:ilvl="0" w:tplc="8F949298">
      <w:start w:val="1"/>
      <w:numFmt w:val="lowerLetter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271F2"/>
    <w:multiLevelType w:val="hybridMultilevel"/>
    <w:tmpl w:val="6E7ABB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F925DC"/>
    <w:multiLevelType w:val="hybridMultilevel"/>
    <w:tmpl w:val="00EA51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470C8C"/>
    <w:multiLevelType w:val="hybridMultilevel"/>
    <w:tmpl w:val="CF184A62"/>
    <w:lvl w:ilvl="0" w:tplc="90E4DCB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DC3A51"/>
    <w:multiLevelType w:val="hybridMultilevel"/>
    <w:tmpl w:val="E3888BFE"/>
    <w:lvl w:ilvl="0" w:tplc="F314D48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9D3D38"/>
    <w:multiLevelType w:val="hybridMultilevel"/>
    <w:tmpl w:val="A7D04806"/>
    <w:lvl w:ilvl="0" w:tplc="D01C519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B70361"/>
    <w:multiLevelType w:val="hybridMultilevel"/>
    <w:tmpl w:val="ABDE0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5236769">
    <w:abstractNumId w:val="2"/>
  </w:num>
  <w:num w:numId="2" w16cid:durableId="362362461">
    <w:abstractNumId w:val="6"/>
  </w:num>
  <w:num w:numId="3" w16cid:durableId="473329128">
    <w:abstractNumId w:val="1"/>
  </w:num>
  <w:num w:numId="4" w16cid:durableId="1150825119">
    <w:abstractNumId w:val="3"/>
  </w:num>
  <w:num w:numId="5" w16cid:durableId="349188945">
    <w:abstractNumId w:val="4"/>
  </w:num>
  <w:num w:numId="6" w16cid:durableId="941883961">
    <w:abstractNumId w:val="5"/>
  </w:num>
  <w:num w:numId="7" w16cid:durableId="4961155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0NLM0MTYxMzM2NzVS0lEKTi0uzszPAykwNKwFAGVus+YtAAAA"/>
  </w:docVars>
  <w:rsids>
    <w:rsidRoot w:val="00F521A3"/>
    <w:rsid w:val="000052DF"/>
    <w:rsid w:val="00010169"/>
    <w:rsid w:val="000200DD"/>
    <w:rsid w:val="00023D81"/>
    <w:rsid w:val="00041B4B"/>
    <w:rsid w:val="0004385D"/>
    <w:rsid w:val="0004467F"/>
    <w:rsid w:val="00045045"/>
    <w:rsid w:val="0007103D"/>
    <w:rsid w:val="000720F2"/>
    <w:rsid w:val="000901E0"/>
    <w:rsid w:val="00092464"/>
    <w:rsid w:val="000955B5"/>
    <w:rsid w:val="000A5BA7"/>
    <w:rsid w:val="000C40D8"/>
    <w:rsid w:val="000C495E"/>
    <w:rsid w:val="000E465C"/>
    <w:rsid w:val="001017E0"/>
    <w:rsid w:val="00107EEF"/>
    <w:rsid w:val="001151B8"/>
    <w:rsid w:val="00161FB8"/>
    <w:rsid w:val="00165040"/>
    <w:rsid w:val="0016506F"/>
    <w:rsid w:val="001805F7"/>
    <w:rsid w:val="001854E4"/>
    <w:rsid w:val="00187ECD"/>
    <w:rsid w:val="001942D5"/>
    <w:rsid w:val="00195284"/>
    <w:rsid w:val="001A6DAE"/>
    <w:rsid w:val="001C1418"/>
    <w:rsid w:val="001D471B"/>
    <w:rsid w:val="001E0FA0"/>
    <w:rsid w:val="001E3928"/>
    <w:rsid w:val="001E6B30"/>
    <w:rsid w:val="001F542A"/>
    <w:rsid w:val="001F6FEF"/>
    <w:rsid w:val="0021436E"/>
    <w:rsid w:val="00222C74"/>
    <w:rsid w:val="002238DC"/>
    <w:rsid w:val="00224DDD"/>
    <w:rsid w:val="00243189"/>
    <w:rsid w:val="00244501"/>
    <w:rsid w:val="00250F9E"/>
    <w:rsid w:val="0026487E"/>
    <w:rsid w:val="002A6C90"/>
    <w:rsid w:val="002B2665"/>
    <w:rsid w:val="002B6394"/>
    <w:rsid w:val="002B7A02"/>
    <w:rsid w:val="002E35D0"/>
    <w:rsid w:val="002F464A"/>
    <w:rsid w:val="00302C92"/>
    <w:rsid w:val="00323116"/>
    <w:rsid w:val="003314E4"/>
    <w:rsid w:val="0033331C"/>
    <w:rsid w:val="00335AD8"/>
    <w:rsid w:val="00347F7C"/>
    <w:rsid w:val="003627B9"/>
    <w:rsid w:val="00363459"/>
    <w:rsid w:val="00392FF2"/>
    <w:rsid w:val="003964E6"/>
    <w:rsid w:val="00396F24"/>
    <w:rsid w:val="003A24F0"/>
    <w:rsid w:val="003A7BBD"/>
    <w:rsid w:val="003B4563"/>
    <w:rsid w:val="003C10A9"/>
    <w:rsid w:val="003C20C8"/>
    <w:rsid w:val="003C5895"/>
    <w:rsid w:val="003D4153"/>
    <w:rsid w:val="003E6DB4"/>
    <w:rsid w:val="00426C62"/>
    <w:rsid w:val="00450E69"/>
    <w:rsid w:val="004647EB"/>
    <w:rsid w:val="00465FEB"/>
    <w:rsid w:val="004A2E63"/>
    <w:rsid w:val="004A675D"/>
    <w:rsid w:val="004B314E"/>
    <w:rsid w:val="004C0EDE"/>
    <w:rsid w:val="004C7D9D"/>
    <w:rsid w:val="004E1BFC"/>
    <w:rsid w:val="004F2F87"/>
    <w:rsid w:val="005314EC"/>
    <w:rsid w:val="005420EC"/>
    <w:rsid w:val="00545C55"/>
    <w:rsid w:val="00552224"/>
    <w:rsid w:val="00572BA0"/>
    <w:rsid w:val="0058693D"/>
    <w:rsid w:val="005B0906"/>
    <w:rsid w:val="005D5939"/>
    <w:rsid w:val="005F42E5"/>
    <w:rsid w:val="00612EFF"/>
    <w:rsid w:val="006130AC"/>
    <w:rsid w:val="00615E25"/>
    <w:rsid w:val="00631E66"/>
    <w:rsid w:val="00641AA4"/>
    <w:rsid w:val="00642C5A"/>
    <w:rsid w:val="00642DE9"/>
    <w:rsid w:val="00670C9C"/>
    <w:rsid w:val="00672A16"/>
    <w:rsid w:val="0068644B"/>
    <w:rsid w:val="00686BD4"/>
    <w:rsid w:val="00686F5F"/>
    <w:rsid w:val="006A1BC1"/>
    <w:rsid w:val="006A30C1"/>
    <w:rsid w:val="006C30ED"/>
    <w:rsid w:val="006C397F"/>
    <w:rsid w:val="006D1EBD"/>
    <w:rsid w:val="006F1B9D"/>
    <w:rsid w:val="00701BF7"/>
    <w:rsid w:val="0070274D"/>
    <w:rsid w:val="00723968"/>
    <w:rsid w:val="00761016"/>
    <w:rsid w:val="00782D6C"/>
    <w:rsid w:val="007908FA"/>
    <w:rsid w:val="007A28D5"/>
    <w:rsid w:val="007A6949"/>
    <w:rsid w:val="007B10E5"/>
    <w:rsid w:val="007B7CE3"/>
    <w:rsid w:val="007C53F8"/>
    <w:rsid w:val="007C7AA8"/>
    <w:rsid w:val="007D48D7"/>
    <w:rsid w:val="007E54D0"/>
    <w:rsid w:val="007F0E70"/>
    <w:rsid w:val="007F3E21"/>
    <w:rsid w:val="00811741"/>
    <w:rsid w:val="00812516"/>
    <w:rsid w:val="008235F7"/>
    <w:rsid w:val="008467D6"/>
    <w:rsid w:val="008559B6"/>
    <w:rsid w:val="00874B23"/>
    <w:rsid w:val="008768AC"/>
    <w:rsid w:val="008B2847"/>
    <w:rsid w:val="008B666B"/>
    <w:rsid w:val="008B72C2"/>
    <w:rsid w:val="008D0968"/>
    <w:rsid w:val="008E0E09"/>
    <w:rsid w:val="00913EE6"/>
    <w:rsid w:val="00916554"/>
    <w:rsid w:val="00920CA7"/>
    <w:rsid w:val="0092325B"/>
    <w:rsid w:val="009259B1"/>
    <w:rsid w:val="0093403C"/>
    <w:rsid w:val="00935896"/>
    <w:rsid w:val="0096734B"/>
    <w:rsid w:val="00973AD6"/>
    <w:rsid w:val="00977961"/>
    <w:rsid w:val="00980CFE"/>
    <w:rsid w:val="009872F1"/>
    <w:rsid w:val="00993E07"/>
    <w:rsid w:val="009A01B4"/>
    <w:rsid w:val="009A46F3"/>
    <w:rsid w:val="009A6408"/>
    <w:rsid w:val="009B7C31"/>
    <w:rsid w:val="009C1662"/>
    <w:rsid w:val="009D3B0F"/>
    <w:rsid w:val="009E4D0B"/>
    <w:rsid w:val="00A050E3"/>
    <w:rsid w:val="00A10D20"/>
    <w:rsid w:val="00A13FFB"/>
    <w:rsid w:val="00A2227A"/>
    <w:rsid w:val="00A54C7D"/>
    <w:rsid w:val="00A94098"/>
    <w:rsid w:val="00A972E1"/>
    <w:rsid w:val="00AA258F"/>
    <w:rsid w:val="00AA288D"/>
    <w:rsid w:val="00AB0728"/>
    <w:rsid w:val="00AB3A62"/>
    <w:rsid w:val="00AB4536"/>
    <w:rsid w:val="00AC42B3"/>
    <w:rsid w:val="00AC67EC"/>
    <w:rsid w:val="00AD7239"/>
    <w:rsid w:val="00AE4BDC"/>
    <w:rsid w:val="00AF02A2"/>
    <w:rsid w:val="00AF46F3"/>
    <w:rsid w:val="00AF6481"/>
    <w:rsid w:val="00AF74CF"/>
    <w:rsid w:val="00B23385"/>
    <w:rsid w:val="00B45A1B"/>
    <w:rsid w:val="00B63208"/>
    <w:rsid w:val="00B644C1"/>
    <w:rsid w:val="00B64A6E"/>
    <w:rsid w:val="00B7064E"/>
    <w:rsid w:val="00B81C17"/>
    <w:rsid w:val="00B82BC6"/>
    <w:rsid w:val="00B9368C"/>
    <w:rsid w:val="00BA0916"/>
    <w:rsid w:val="00BB4F25"/>
    <w:rsid w:val="00BD3533"/>
    <w:rsid w:val="00BE0B0A"/>
    <w:rsid w:val="00BE14F1"/>
    <w:rsid w:val="00BE36D2"/>
    <w:rsid w:val="00BF1E3D"/>
    <w:rsid w:val="00BF6C19"/>
    <w:rsid w:val="00C02805"/>
    <w:rsid w:val="00C101A0"/>
    <w:rsid w:val="00C159DE"/>
    <w:rsid w:val="00C212A5"/>
    <w:rsid w:val="00C37B78"/>
    <w:rsid w:val="00C40613"/>
    <w:rsid w:val="00C42F26"/>
    <w:rsid w:val="00C623BE"/>
    <w:rsid w:val="00C6687F"/>
    <w:rsid w:val="00C80B2B"/>
    <w:rsid w:val="00C93FDB"/>
    <w:rsid w:val="00CA62D0"/>
    <w:rsid w:val="00CC1801"/>
    <w:rsid w:val="00CC5FFE"/>
    <w:rsid w:val="00CE4639"/>
    <w:rsid w:val="00CE4A53"/>
    <w:rsid w:val="00CE6B0C"/>
    <w:rsid w:val="00CF12EF"/>
    <w:rsid w:val="00CF6608"/>
    <w:rsid w:val="00D04474"/>
    <w:rsid w:val="00D25617"/>
    <w:rsid w:val="00D30C30"/>
    <w:rsid w:val="00D3236C"/>
    <w:rsid w:val="00D34B57"/>
    <w:rsid w:val="00D527C3"/>
    <w:rsid w:val="00D5324E"/>
    <w:rsid w:val="00D57B24"/>
    <w:rsid w:val="00D60827"/>
    <w:rsid w:val="00D6109C"/>
    <w:rsid w:val="00D618F3"/>
    <w:rsid w:val="00D80497"/>
    <w:rsid w:val="00D85659"/>
    <w:rsid w:val="00D85E30"/>
    <w:rsid w:val="00D919BA"/>
    <w:rsid w:val="00DA025D"/>
    <w:rsid w:val="00DA1F77"/>
    <w:rsid w:val="00DA2FCD"/>
    <w:rsid w:val="00DB5512"/>
    <w:rsid w:val="00DC3BDC"/>
    <w:rsid w:val="00DD00FB"/>
    <w:rsid w:val="00DD5960"/>
    <w:rsid w:val="00DE2403"/>
    <w:rsid w:val="00DF13C5"/>
    <w:rsid w:val="00E00B64"/>
    <w:rsid w:val="00E0242B"/>
    <w:rsid w:val="00E03104"/>
    <w:rsid w:val="00E10974"/>
    <w:rsid w:val="00E23F8C"/>
    <w:rsid w:val="00E25015"/>
    <w:rsid w:val="00E2715F"/>
    <w:rsid w:val="00E615D1"/>
    <w:rsid w:val="00E6618F"/>
    <w:rsid w:val="00E73C4C"/>
    <w:rsid w:val="00E7563A"/>
    <w:rsid w:val="00E76D1E"/>
    <w:rsid w:val="00E879F0"/>
    <w:rsid w:val="00EA713B"/>
    <w:rsid w:val="00ED3A28"/>
    <w:rsid w:val="00EE29AA"/>
    <w:rsid w:val="00EE471A"/>
    <w:rsid w:val="00EE5C28"/>
    <w:rsid w:val="00F15112"/>
    <w:rsid w:val="00F153FF"/>
    <w:rsid w:val="00F20EBC"/>
    <w:rsid w:val="00F4523A"/>
    <w:rsid w:val="00F521A3"/>
    <w:rsid w:val="00F62827"/>
    <w:rsid w:val="00FA1907"/>
    <w:rsid w:val="00FD4994"/>
    <w:rsid w:val="00FD5550"/>
    <w:rsid w:val="00FD5ADB"/>
    <w:rsid w:val="00FE2BBD"/>
    <w:rsid w:val="00FE49E0"/>
    <w:rsid w:val="00FF025B"/>
    <w:rsid w:val="00FF1FB1"/>
    <w:rsid w:val="00FF361A"/>
    <w:rsid w:val="00FF6B13"/>
    <w:rsid w:val="00FF7E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288B93"/>
  <w15:chartTrackingRefBased/>
  <w15:docId w15:val="{D68DF5A6-CD5E-4DF4-A601-9BE80F5A7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8644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8644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A54C7D"/>
    <w:pPr>
      <w:ind w:left="720"/>
      <w:contextualSpacing/>
    </w:pPr>
  </w:style>
  <w:style w:type="table" w:styleId="TableGrid">
    <w:name w:val="Table Grid"/>
    <w:basedOn w:val="TableNormal"/>
    <w:uiPriority w:val="39"/>
    <w:rsid w:val="00C406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</Pages>
  <Words>76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lah Amjad</dc:creator>
  <cp:keywords/>
  <dc:description/>
  <cp:lastModifiedBy>Administrator</cp:lastModifiedBy>
  <cp:revision>283</cp:revision>
  <dcterms:created xsi:type="dcterms:W3CDTF">2022-10-01T16:55:00Z</dcterms:created>
  <dcterms:modified xsi:type="dcterms:W3CDTF">2023-04-21T11:59:00Z</dcterms:modified>
</cp:coreProperties>
</file>